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554361" w14:textId="55F423D8" w:rsidR="009F3DC0" w:rsidRPr="009F3DC0" w:rsidRDefault="009F3DC0" w:rsidP="009F3DC0">
      <w:pPr>
        <w:jc w:val="center"/>
        <w:rPr>
          <w:b/>
        </w:rPr>
      </w:pPr>
      <w:r w:rsidRPr="007D0D48">
        <w:rPr>
          <w:b/>
        </w:rPr>
        <w:t xml:space="preserve">Erectile Dysfunction </w:t>
      </w:r>
      <w:proofErr w:type="spellStart"/>
      <w:r w:rsidRPr="007D0D48">
        <w:rPr>
          <w:b/>
        </w:rPr>
        <w:t>Treatments</w:t>
      </w:r>
      <w:r>
        <w:rPr>
          <w:b/>
        </w:rPr>
        <w:t>.article.betterbody.alexa</w:t>
      </w:r>
      <w:proofErr w:type="spellEnd"/>
    </w:p>
    <w:p w14:paraId="26B64345" w14:textId="4D5288C1" w:rsidR="001D67AD" w:rsidRDefault="00616900">
      <w:r>
        <w:t>/ED treatment</w:t>
      </w:r>
    </w:p>
    <w:p w14:paraId="393F6883" w14:textId="77777777" w:rsidR="00616900" w:rsidRDefault="00616900">
      <w:r>
        <w:t>Kw: ED treatment</w:t>
      </w:r>
    </w:p>
    <w:p w14:paraId="50993724" w14:textId="77777777" w:rsidR="00616900" w:rsidRDefault="00616900">
      <w:r>
        <w:t>Meta: ED treatments are designed for men experiencing erection problems. Find out what options are available.</w:t>
      </w:r>
    </w:p>
    <w:p w14:paraId="20E539D8" w14:textId="77777777" w:rsidR="00616900" w:rsidRDefault="00616900"/>
    <w:p w14:paraId="14E8DE2D" w14:textId="77777777" w:rsidR="00616900" w:rsidRPr="007D0D48" w:rsidRDefault="00616900" w:rsidP="00616900">
      <w:pPr>
        <w:jc w:val="center"/>
        <w:rPr>
          <w:b/>
        </w:rPr>
      </w:pPr>
      <w:r w:rsidRPr="007D0D48">
        <w:rPr>
          <w:b/>
        </w:rPr>
        <w:t>Erectile Dysfunction Treatments</w:t>
      </w:r>
    </w:p>
    <w:p w14:paraId="44A01B7F" w14:textId="6C8EF53D" w:rsidR="00616900" w:rsidRDefault="00616900" w:rsidP="00616900">
      <w:pPr>
        <w:jc w:val="both"/>
      </w:pPr>
      <w:r>
        <w:t>ED treatments are common for men who experience problems getting and maintaining an erection. About 50% of men between the ages of 40-70 will have these issues, but there is help. Treatment options are out ther</w:t>
      </w:r>
      <w:r w:rsidR="007D0D48">
        <w:t>e</w:t>
      </w:r>
      <w:r w:rsidR="0078161E">
        <w:t>,</w:t>
      </w:r>
      <w:r w:rsidR="007D0D48">
        <w:t xml:space="preserve"> and men don’t need to be embarrassed. </w:t>
      </w:r>
      <w:r w:rsidR="007D0D48" w:rsidRPr="0078161E">
        <w:rPr>
          <w:u w:val="single"/>
        </w:rPr>
        <w:t>Better Body MD</w:t>
      </w:r>
      <w:r w:rsidR="007D0D48">
        <w:t xml:space="preserve"> in the Northern Virginia and Greater Washington DC areas is leading the way. Urologists and sexual health experts can help with ED treatments, giving men back a healthy and happy sex life.</w:t>
      </w:r>
    </w:p>
    <w:p w14:paraId="4D4BA4FD" w14:textId="4B2A8EB9" w:rsidR="007D0D48" w:rsidRPr="007D0D48" w:rsidRDefault="0078161E" w:rsidP="00616900">
      <w:pPr>
        <w:jc w:val="both"/>
        <w:rPr>
          <w:b/>
        </w:rPr>
      </w:pPr>
      <w:r>
        <w:rPr>
          <w:b/>
        </w:rPr>
        <w:t>W</w:t>
      </w:r>
      <w:r w:rsidR="007D0D48" w:rsidRPr="007D0D48">
        <w:rPr>
          <w:b/>
        </w:rPr>
        <w:t>hat causes erectile dysfunction?</w:t>
      </w:r>
    </w:p>
    <w:p w14:paraId="6A054D2F" w14:textId="25E9F16C" w:rsidR="007D0D48" w:rsidRDefault="007D0D48" w:rsidP="00616900">
      <w:pPr>
        <w:jc w:val="both"/>
      </w:pPr>
      <w:r>
        <w:t xml:space="preserve">ED treatments are helping men get back to normal. ED is caused </w:t>
      </w:r>
      <w:r w:rsidR="0078161E">
        <w:t xml:space="preserve">by a </w:t>
      </w:r>
      <w:r>
        <w:t xml:space="preserve">deficiency of blood into the penis or excessive drainage of blood. Research shows another common cause is neurological dysfunction or when the body </w:t>
      </w:r>
      <w:r w:rsidR="0078161E">
        <w:t xml:space="preserve">does </w:t>
      </w:r>
      <w:r>
        <w:t>not produce enough testosterone. E</w:t>
      </w:r>
      <w:r w:rsidR="0078161E">
        <w:t>xaminations of the penis and testicles can diagnose ED</w:t>
      </w:r>
      <w:r>
        <w:t xml:space="preserve">. </w:t>
      </w:r>
      <w:r w:rsidR="0078161E">
        <w:t xml:space="preserve"> </w:t>
      </w:r>
      <w:r w:rsidR="0078161E" w:rsidRPr="0078161E">
        <w:rPr>
          <w:u w:val="single"/>
        </w:rPr>
        <w:t>Dr. Tajkarimi</w:t>
      </w:r>
      <w:r>
        <w:t xml:space="preserve"> </w:t>
      </w:r>
      <w:r w:rsidR="0078161E">
        <w:t xml:space="preserve">of </w:t>
      </w:r>
      <w:r>
        <w:t xml:space="preserve">Better Body MD </w:t>
      </w:r>
      <w:r w:rsidR="0078161E">
        <w:t xml:space="preserve">will </w:t>
      </w:r>
      <w:r>
        <w:t>gather</w:t>
      </w:r>
      <w:r w:rsidR="0078161E">
        <w:t xml:space="preserve"> your</w:t>
      </w:r>
      <w:r>
        <w:t xml:space="preserve"> medical history</w:t>
      </w:r>
      <w:r w:rsidR="0078161E">
        <w:t xml:space="preserve"> and</w:t>
      </w:r>
      <w:r>
        <w:t xml:space="preserve"> put together the best treatment plan for you. </w:t>
      </w:r>
      <w:r w:rsidR="001542AA">
        <w:t>Lab work might also be taken to identify diseases related to ED issues that might cause low testosterone.</w:t>
      </w:r>
    </w:p>
    <w:p w14:paraId="686EE4A8" w14:textId="6B92EE6C" w:rsidR="001542AA" w:rsidRDefault="0078161E" w:rsidP="00616900">
      <w:pPr>
        <w:jc w:val="both"/>
        <w:rPr>
          <w:b/>
        </w:rPr>
      </w:pPr>
      <w:r>
        <w:rPr>
          <w:b/>
        </w:rPr>
        <w:t>W</w:t>
      </w:r>
      <w:r w:rsidR="001542AA" w:rsidRPr="001542AA">
        <w:rPr>
          <w:b/>
        </w:rPr>
        <w:t xml:space="preserve">hat are </w:t>
      </w:r>
      <w:r w:rsidR="00BC65AD">
        <w:rPr>
          <w:b/>
        </w:rPr>
        <w:t xml:space="preserve">the </w:t>
      </w:r>
      <w:r w:rsidR="001542AA" w:rsidRPr="001542AA">
        <w:rPr>
          <w:b/>
        </w:rPr>
        <w:t>treatment option</w:t>
      </w:r>
      <w:r w:rsidR="001542AA">
        <w:rPr>
          <w:b/>
        </w:rPr>
        <w:t>s</w:t>
      </w:r>
      <w:r w:rsidR="001542AA" w:rsidRPr="001542AA">
        <w:rPr>
          <w:b/>
        </w:rPr>
        <w:t>?</w:t>
      </w:r>
    </w:p>
    <w:p w14:paraId="0146E00B" w14:textId="5AC67D35" w:rsidR="001542AA" w:rsidRDefault="001542AA" w:rsidP="00616900">
      <w:pPr>
        <w:jc w:val="both"/>
      </w:pPr>
      <w:r>
        <w:t>There are several ED treatment options for men. The Priapus shot, or P-shot is an effective ED treatment. It takes a man’s platelet Rich Plasma to stimulate healing and rejuvenation. PRP has many growth factors.</w:t>
      </w:r>
      <w:r w:rsidR="0077194D">
        <w:t xml:space="preserve"> Your doctor will numb parts of the penis as the PRP gets injected. The P-shot should give men a </w:t>
      </w:r>
      <w:r w:rsidR="00BC65AD">
        <w:t>more robust</w:t>
      </w:r>
      <w:r w:rsidR="0077194D">
        <w:t xml:space="preserve"> erection by increasing blood flow.</w:t>
      </w:r>
    </w:p>
    <w:p w14:paraId="58E187AF" w14:textId="02CCE908" w:rsidR="0078161E" w:rsidRPr="0078161E" w:rsidRDefault="0078161E" w:rsidP="0078161E">
      <w:pPr>
        <w:jc w:val="right"/>
        <w:rPr>
          <w:u w:val="single"/>
        </w:rPr>
      </w:pPr>
      <w:r w:rsidRPr="0078161E">
        <w:rPr>
          <w:u w:val="single"/>
        </w:rPr>
        <w:t>Learn more about the P-Shot &gt;&gt;</w:t>
      </w:r>
    </w:p>
    <w:p w14:paraId="170DC5C3" w14:textId="36469E39" w:rsidR="001542AA" w:rsidRDefault="0077194D" w:rsidP="001542AA">
      <w:pPr>
        <w:jc w:val="both"/>
      </w:pPr>
      <w:r>
        <w:t>Bioidentical Hormone Optimizations is another ED treatment option. Professionals deem i</w:t>
      </w:r>
      <w:r w:rsidR="0078161E">
        <w:t>t</w:t>
      </w:r>
      <w:r>
        <w:t xml:space="preserve"> safe and a natural </w:t>
      </w:r>
      <w:r w:rsidR="0078161E">
        <w:t>choice</w:t>
      </w:r>
      <w:r>
        <w:t xml:space="preserve"> to treat </w:t>
      </w:r>
      <w:r w:rsidRPr="0078161E">
        <w:rPr>
          <w:u w:val="single"/>
        </w:rPr>
        <w:t>erectile dysfunction</w:t>
      </w:r>
      <w:r>
        <w:t>. The therapy takes chemically identical hormones, which in turn balances a person’s hormones. This can help improve decreased testosterone.</w:t>
      </w:r>
    </w:p>
    <w:p w14:paraId="4E30C527" w14:textId="651871B4" w:rsidR="0078161E" w:rsidRPr="0078161E" w:rsidRDefault="0078161E" w:rsidP="0078161E">
      <w:pPr>
        <w:jc w:val="right"/>
        <w:rPr>
          <w:u w:val="single"/>
        </w:rPr>
      </w:pPr>
      <w:r w:rsidRPr="0078161E">
        <w:rPr>
          <w:u w:val="single"/>
        </w:rPr>
        <w:t>Learn more about Bioidentical Hormone Therapy &gt;&gt;</w:t>
      </w:r>
    </w:p>
    <w:p w14:paraId="0668936D" w14:textId="75CF0371" w:rsidR="006D186F" w:rsidRDefault="0077194D" w:rsidP="001542AA">
      <w:pPr>
        <w:jc w:val="both"/>
      </w:pPr>
      <w:r>
        <w:t>Patients can also take advantage of shockwave therapy</w:t>
      </w:r>
      <w:r w:rsidR="00527D4B">
        <w:t>. It</w:t>
      </w:r>
      <w:r w:rsidR="006D186F">
        <w:t xml:space="preserve"> uses technology to create new blood vessels. As a result, it gives the penis better blood flow.</w:t>
      </w:r>
    </w:p>
    <w:p w14:paraId="21C40C53" w14:textId="5B1174AF" w:rsidR="0078161E" w:rsidRPr="0078161E" w:rsidRDefault="0078161E" w:rsidP="0078161E">
      <w:pPr>
        <w:jc w:val="right"/>
        <w:rPr>
          <w:u w:val="single"/>
        </w:rPr>
      </w:pPr>
      <w:r w:rsidRPr="0078161E">
        <w:rPr>
          <w:u w:val="single"/>
        </w:rPr>
        <w:t>Learn more about Shockwave Therapy &gt;&gt;</w:t>
      </w:r>
    </w:p>
    <w:p w14:paraId="74EC6372" w14:textId="77777777" w:rsidR="006D186F" w:rsidRPr="006D186F" w:rsidRDefault="006D186F" w:rsidP="006D186F">
      <w:pPr>
        <w:spacing w:line="240" w:lineRule="auto"/>
        <w:jc w:val="both"/>
        <w:rPr>
          <w:b/>
        </w:rPr>
      </w:pPr>
      <w:r w:rsidRPr="006D186F">
        <w:rPr>
          <w:b/>
        </w:rPr>
        <w:t>ED treatments near me</w:t>
      </w:r>
    </w:p>
    <w:p w14:paraId="2BB0005E" w14:textId="77777777" w:rsidR="007D0D48" w:rsidRDefault="001542AA" w:rsidP="006D186F">
      <w:pPr>
        <w:spacing w:line="240" w:lineRule="auto"/>
        <w:jc w:val="both"/>
      </w:pPr>
      <w:r>
        <w:lastRenderedPageBreak/>
        <w:t>Better Body MD in the Northern Virginia and Greater Washington DC areas works tirelessly to</w:t>
      </w:r>
      <w:r w:rsidR="006D186F">
        <w:t xml:space="preserve"> </w:t>
      </w:r>
      <w:r>
        <w:t>help men suffering from ED. Innovative treatment options make it</w:t>
      </w:r>
      <w:r w:rsidR="006D186F">
        <w:t xml:space="preserve"> easier to keep your satisfying </w:t>
      </w:r>
      <w:r>
        <w:t>sex life. Take a chance with a top urologist to live a better life. C</w:t>
      </w:r>
      <w:r w:rsidR="006D186F">
        <w:t xml:space="preserve">ontact Better Body MD online or </w:t>
      </w:r>
      <w:r>
        <w:t>by calling 703-687-360.</w:t>
      </w:r>
    </w:p>
    <w:p w14:paraId="1A0AE041" w14:textId="77777777" w:rsidR="007D0D48" w:rsidRDefault="007D0D48" w:rsidP="00616900">
      <w:pPr>
        <w:jc w:val="both"/>
      </w:pPr>
    </w:p>
    <w:sectPr w:rsidR="007D0D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NTUztzA3MjMwNDBT0lEKTi0uzszPAykwrAUAGIDV3iwAAAA="/>
  </w:docVars>
  <w:rsids>
    <w:rsidRoot w:val="00616900"/>
    <w:rsid w:val="001542AA"/>
    <w:rsid w:val="001A6EA7"/>
    <w:rsid w:val="00527D4B"/>
    <w:rsid w:val="00616900"/>
    <w:rsid w:val="006D186F"/>
    <w:rsid w:val="0077194D"/>
    <w:rsid w:val="0078161E"/>
    <w:rsid w:val="007D0D48"/>
    <w:rsid w:val="009F3DC0"/>
    <w:rsid w:val="00BC65AD"/>
    <w:rsid w:val="00F17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8E67A"/>
  <w15:chartTrackingRefBased/>
  <w15:docId w15:val="{10D5BA3F-9C0C-405F-B1FA-96C73C8EF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D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A9D5-E162-4618-8D86-5A5F38452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5</Words>
  <Characters>2138</Characters>
  <Application>Microsoft Office Word</Application>
  <DocSecurity>0</DocSecurity>
  <Lines>4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 Helwig</dc:creator>
  <cp:keywords/>
  <dc:description/>
  <cp:lastModifiedBy>melissa zelig</cp:lastModifiedBy>
  <cp:revision>2</cp:revision>
  <dcterms:created xsi:type="dcterms:W3CDTF">2020-12-28T19:07:00Z</dcterms:created>
  <dcterms:modified xsi:type="dcterms:W3CDTF">2020-12-28T19:07:00Z</dcterms:modified>
</cp:coreProperties>
</file>